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207" w:type="pct"/>
        <w:jc w:val="center"/>
        <w:tblInd w:w="0" w:type="dxa"/>
        <w:tblLook w:val="04A0" w:firstRow="1" w:lastRow="0" w:firstColumn="1" w:lastColumn="0" w:noHBand="0" w:noVBand="1"/>
      </w:tblPr>
      <w:tblGrid>
        <w:gridCol w:w="1710"/>
        <w:gridCol w:w="1167"/>
        <w:gridCol w:w="812"/>
        <w:gridCol w:w="1082"/>
        <w:gridCol w:w="987"/>
        <w:gridCol w:w="1622"/>
        <w:gridCol w:w="1044"/>
        <w:gridCol w:w="31"/>
        <w:gridCol w:w="2792"/>
      </w:tblGrid>
      <w:tr w:rsidR="003E5B0D" w14:paraId="148993EF" w14:textId="77777777" w:rsidTr="003E5B0D">
        <w:trPr>
          <w:trHeight w:val="1710"/>
          <w:jc w:val="center"/>
        </w:trPr>
        <w:tc>
          <w:tcPr>
            <w:tcW w:w="164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371497" w14:textId="7EF59BD0" w:rsidR="003E5B0D" w:rsidRDefault="003E5B0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drawing>
                <wp:inline distT="0" distB="0" distL="0" distR="0" wp14:anchorId="2F6779CB" wp14:editId="20C8C1F4">
                  <wp:extent cx="2018232" cy="61912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8702" cy="631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4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22E7DA" w14:textId="3FAB1199" w:rsidR="003E5B0D" w:rsidRPr="0029459E" w:rsidRDefault="003E5B0D" w:rsidP="003E5B0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29459E">
              <w:rPr>
                <w:rFonts w:ascii="Arial" w:hAnsi="Arial" w:cs="Arial"/>
                <w:b/>
                <w:sz w:val="44"/>
                <w:szCs w:val="44"/>
              </w:rPr>
              <w:t>FACILITY FORM</w:t>
            </w:r>
          </w:p>
        </w:tc>
        <w:tc>
          <w:tcPr>
            <w:tcW w:w="171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36EF5D" w14:textId="404A8B10" w:rsidR="003E5B0D" w:rsidRDefault="003E5B0D" w:rsidP="00830068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007D06EA" wp14:editId="037B8EA0">
                  <wp:simplePos x="0" y="0"/>
                  <wp:positionH relativeFrom="column">
                    <wp:posOffset>863600</wp:posOffset>
                  </wp:positionH>
                  <wp:positionV relativeFrom="paragraph">
                    <wp:posOffset>-4445</wp:posOffset>
                  </wp:positionV>
                  <wp:extent cx="2304415" cy="1151890"/>
                  <wp:effectExtent l="0" t="0" r="635" b="0"/>
                  <wp:wrapSquare wrapText="bothSides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415" cy="1151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2765F" w14:paraId="5885F347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7CFD06C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Intern Name: 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11FAAB2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198A9229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25D2D664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Facility Name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24778DE0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78AAE7CE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7415E2D1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Street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06AB6769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15D99C23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4F8BC0A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City, State, Zip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3F6B639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00DBE24" w14:textId="77777777" w:rsidTr="0029459E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5847A83B" w14:textId="77777777" w:rsidR="0062765F" w:rsidRPr="0062765F" w:rsidRDefault="0062765F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62765F">
              <w:rPr>
                <w:b/>
                <w:bCs/>
                <w:i/>
                <w:iCs/>
                <w:sz w:val="24"/>
                <w:szCs w:val="24"/>
              </w:rPr>
              <w:t xml:space="preserve">If </w:t>
            </w:r>
            <w:proofErr w:type="gramStart"/>
            <w:r w:rsidRPr="0062765F">
              <w:rPr>
                <w:b/>
                <w:bCs/>
                <w:i/>
                <w:iCs/>
                <w:sz w:val="24"/>
                <w:szCs w:val="24"/>
              </w:rPr>
              <w:t>facility</w:t>
            </w:r>
            <w:proofErr w:type="gramEnd"/>
            <w:r w:rsidRPr="0062765F">
              <w:rPr>
                <w:b/>
                <w:bCs/>
                <w:i/>
                <w:iCs/>
                <w:sz w:val="24"/>
                <w:szCs w:val="24"/>
              </w:rPr>
              <w:t xml:space="preserve"> has an affiliation agreement with KACAD, please STOP here. </w:t>
            </w:r>
          </w:p>
        </w:tc>
      </w:tr>
      <w:tr w:rsidR="0062765F" w14:paraId="7242E725" w14:textId="77777777" w:rsidTr="00830068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45BB2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Website: 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95BA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B9F13E2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69E9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Printed name of contact for affiliation contract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BFAD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4D724B1F" w14:textId="77777777" w:rsidTr="00AB5881">
        <w:trPr>
          <w:trHeight w:val="70"/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A9C3F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Phone: </w:t>
            </w:r>
          </w:p>
        </w:tc>
        <w:tc>
          <w:tcPr>
            <w:tcW w:w="13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D9E0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  <w:tc>
          <w:tcPr>
            <w:tcW w:w="16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B6108" w14:textId="77777777" w:rsidR="0062765F" w:rsidRPr="0062765F" w:rsidRDefault="0062765F">
            <w:pPr>
              <w:jc w:val="right"/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FAX: </w:t>
            </w:r>
          </w:p>
        </w:tc>
        <w:tc>
          <w:tcPr>
            <w:tcW w:w="125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629E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4D67EEB" w14:textId="77777777" w:rsidTr="00830068">
        <w:trPr>
          <w:trHeight w:val="215"/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8CAB1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Email (print)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A764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2AC6F35C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E42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Printed name of person completing this form: 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14DEB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30A110D0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D2B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Email of person completing this form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9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43E3F869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EC73E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Phone for person completing this form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E5A89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5EDF80C" w14:textId="77777777" w:rsidTr="0062765F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DA84B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Which rotation(s) will be done at this facility (circle all that apply below)</w:t>
            </w:r>
          </w:p>
        </w:tc>
      </w:tr>
      <w:tr w:rsidR="009E4AE0" w:rsidRPr="0062765F" w14:paraId="502D4CE4" w14:textId="77777777" w:rsidTr="00AB5881">
        <w:trPr>
          <w:trHeight w:val="1043"/>
          <w:jc w:val="center"/>
        </w:trPr>
        <w:tc>
          <w:tcPr>
            <w:tcW w:w="12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1C40B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linical</w:t>
            </w:r>
          </w:p>
          <w:p w14:paraId="4CDAB21C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Preceptor must be RDN</w:t>
            </w:r>
          </w:p>
          <w:p w14:paraId="7CEFCD63" w14:textId="751B590B" w:rsidR="0062765F" w:rsidRPr="0062765F" w:rsidRDefault="00AB5881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320hrs (KACAD), 352 </w:t>
            </w:r>
            <w:proofErr w:type="spellStart"/>
            <w:r>
              <w:rPr>
                <w:rFonts w:cstheme="minorHAnsi"/>
                <w:i/>
                <w:sz w:val="20"/>
                <w:szCs w:val="20"/>
              </w:rPr>
              <w:t>hrs</w:t>
            </w:r>
            <w:proofErr w:type="spellEnd"/>
            <w:r>
              <w:rPr>
                <w:rFonts w:cstheme="minorHAnsi"/>
                <w:i/>
                <w:sz w:val="20"/>
                <w:szCs w:val="20"/>
              </w:rPr>
              <w:t xml:space="preserve"> (KADDI)</w:t>
            </w:r>
          </w:p>
          <w:p w14:paraId="16A73A6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</w:t>
            </w:r>
            <w:proofErr w:type="gramStart"/>
            <w:r w:rsidRPr="0062765F">
              <w:rPr>
                <w:rFonts w:cstheme="minorHAnsi"/>
                <w:i/>
                <w:sz w:val="20"/>
                <w:szCs w:val="20"/>
              </w:rPr>
              <w:t>one</w:t>
            </w:r>
            <w:proofErr w:type="gramEnd"/>
            <w:r w:rsidRPr="0062765F">
              <w:rPr>
                <w:rFonts w:cstheme="minorHAnsi"/>
                <w:i/>
                <w:sz w:val="20"/>
                <w:szCs w:val="20"/>
              </w:rPr>
              <w:t xml:space="preserve"> or two sites)</w:t>
            </w:r>
          </w:p>
        </w:tc>
        <w:tc>
          <w:tcPr>
            <w:tcW w:w="128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BA45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Foodservice</w:t>
            </w:r>
          </w:p>
          <w:p w14:paraId="3A8EA0A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CB66B0F" w14:textId="7450771C" w:rsidR="0062765F" w:rsidRPr="00AB5881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AB5881">
              <w:rPr>
                <w:rFonts w:cstheme="minorHAnsi"/>
                <w:i/>
                <w:sz w:val="20"/>
                <w:szCs w:val="20"/>
              </w:rPr>
              <w:t>2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>20hrs (KACAD)</w:t>
            </w:r>
            <w:r w:rsidR="00AB5881">
              <w:rPr>
                <w:rFonts w:cstheme="minorHAnsi"/>
                <w:i/>
                <w:sz w:val="20"/>
                <w:szCs w:val="20"/>
              </w:rPr>
              <w:t xml:space="preserve">, 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>224</w:t>
            </w:r>
            <w:r w:rsidRPr="00AB5881">
              <w:rPr>
                <w:rFonts w:cstheme="minorHAnsi"/>
                <w:i/>
                <w:sz w:val="20"/>
                <w:szCs w:val="20"/>
              </w:rPr>
              <w:t>hrs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 xml:space="preserve"> (KADDI)</w:t>
            </w:r>
            <w:r w:rsidRPr="00AB5881">
              <w:rPr>
                <w:rFonts w:cstheme="minorHAnsi"/>
                <w:i/>
                <w:sz w:val="20"/>
                <w:szCs w:val="20"/>
              </w:rPr>
              <w:t xml:space="preserve"> </w:t>
            </w:r>
          </w:p>
          <w:p w14:paraId="4D35D4FF" w14:textId="77777777" w:rsidR="0062765F" w:rsidRPr="0062765F" w:rsidRDefault="0062765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</w:t>
            </w:r>
            <w:proofErr w:type="gramStart"/>
            <w:r w:rsidRPr="0062765F">
              <w:rPr>
                <w:rFonts w:cstheme="minorHAnsi"/>
                <w:i/>
                <w:sz w:val="20"/>
                <w:szCs w:val="20"/>
              </w:rPr>
              <w:t>one</w:t>
            </w:r>
            <w:proofErr w:type="gramEnd"/>
            <w:r w:rsidRPr="0062765F">
              <w:rPr>
                <w:rFonts w:cstheme="minorHAnsi"/>
                <w:i/>
                <w:sz w:val="20"/>
                <w:szCs w:val="20"/>
              </w:rPr>
              <w:t xml:space="preserve"> site)</w:t>
            </w:r>
          </w:p>
        </w:tc>
        <w:tc>
          <w:tcPr>
            <w:tcW w:w="11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1D78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ommunity</w:t>
            </w:r>
          </w:p>
          <w:p w14:paraId="1B2C4E7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DCB558C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128 hours required</w:t>
            </w:r>
          </w:p>
          <w:p w14:paraId="4C9D8A51" w14:textId="55AED61F" w:rsidR="0062765F" w:rsidRPr="0062765F" w:rsidRDefault="0062765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</w:t>
            </w:r>
            <w:proofErr w:type="gramStart"/>
            <w:r w:rsidRPr="0062765F">
              <w:rPr>
                <w:rFonts w:cstheme="minorHAnsi"/>
                <w:i/>
                <w:sz w:val="20"/>
                <w:szCs w:val="20"/>
              </w:rPr>
              <w:t>one</w:t>
            </w:r>
            <w:proofErr w:type="gramEnd"/>
            <w:r w:rsidR="00626000">
              <w:rPr>
                <w:rFonts w:cstheme="minorHAnsi"/>
                <w:i/>
                <w:sz w:val="20"/>
                <w:szCs w:val="20"/>
              </w:rPr>
              <w:t xml:space="preserve"> site</w:t>
            </w:r>
            <w:r w:rsidRPr="0062765F">
              <w:rPr>
                <w:rFonts w:cstheme="minorHAnsi"/>
                <w:i/>
                <w:sz w:val="20"/>
                <w:szCs w:val="20"/>
              </w:rPr>
              <w:t>)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1094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 xml:space="preserve">Entrepreneurship </w:t>
            </w:r>
          </w:p>
          <w:p w14:paraId="1318DEB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9050B30" w14:textId="77777777" w:rsidR="00626000" w:rsidRDefault="0062765F" w:rsidP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 xml:space="preserve">160 hours </w:t>
            </w:r>
          </w:p>
          <w:p w14:paraId="7B49902F" w14:textId="6A16C581" w:rsidR="0062765F" w:rsidRPr="0062765F" w:rsidRDefault="00626000" w:rsidP="0062765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(</w:t>
            </w:r>
            <w:r w:rsidR="0062765F" w:rsidRPr="0062765F">
              <w:rPr>
                <w:rFonts w:cstheme="minorHAnsi"/>
                <w:i/>
                <w:sz w:val="20"/>
                <w:szCs w:val="20"/>
              </w:rPr>
              <w:t>one site</w:t>
            </w:r>
            <w:r>
              <w:rPr>
                <w:rFonts w:cstheme="minorHAnsi"/>
                <w:i/>
                <w:sz w:val="20"/>
                <w:szCs w:val="20"/>
              </w:rPr>
              <w:t>)</w:t>
            </w:r>
          </w:p>
        </w:tc>
      </w:tr>
      <w:tr w:rsidR="009E4AE0" w:rsidRPr="0062765F" w14:paraId="62942290" w14:textId="77777777" w:rsidTr="00AB5881">
        <w:trPr>
          <w:trHeight w:val="200"/>
          <w:jc w:val="center"/>
        </w:trPr>
        <w:tc>
          <w:tcPr>
            <w:tcW w:w="12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9D5E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0E01177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acute care</w:t>
            </w:r>
          </w:p>
          <w:p w14:paraId="5AEEBF18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killed nursing home</w:t>
            </w:r>
          </w:p>
          <w:p w14:paraId="1425EDC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habilitation center</w:t>
            </w:r>
          </w:p>
          <w:p w14:paraId="0E1F16D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dialysis*</w:t>
            </w:r>
            <w:r w:rsidRPr="0062765F">
              <w:rPr>
                <w:rFonts w:cstheme="minorHAnsi"/>
                <w:i/>
                <w:sz w:val="20"/>
                <w:szCs w:val="20"/>
              </w:rPr>
              <w:t xml:space="preserve"> </w:t>
            </w:r>
          </w:p>
          <w:p w14:paraId="59BC67D6" w14:textId="77777777" w:rsidR="0062765F" w:rsidRPr="0062765F" w:rsidRDefault="0062765F">
            <w:pPr>
              <w:ind w:left="720" w:hanging="720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linic*</w:t>
            </w:r>
          </w:p>
          <w:p w14:paraId="2BE850E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 xml:space="preserve">*Maximum 160 hours spent in outpatient settings                </w:t>
            </w:r>
          </w:p>
          <w:p w14:paraId="0A73EDA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1C70192D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onditions</w:t>
            </w:r>
          </w:p>
          <w:p w14:paraId="1382851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verweight/obesity</w:t>
            </w:r>
          </w:p>
          <w:p w14:paraId="1139014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diabetes / endocrine</w:t>
            </w:r>
          </w:p>
          <w:p w14:paraId="52F3AC0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ancer</w:t>
            </w:r>
          </w:p>
          <w:p w14:paraId="691C810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 xml:space="preserve">___ cardiovascular </w:t>
            </w:r>
          </w:p>
          <w:p w14:paraId="058FEC7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malnutrition</w:t>
            </w:r>
          </w:p>
          <w:p w14:paraId="7D6FB77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gastrointestinal</w:t>
            </w:r>
          </w:p>
          <w:p w14:paraId="41DF5F4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nal</w:t>
            </w:r>
          </w:p>
          <w:p w14:paraId="3157D0A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spiratory</w:t>
            </w:r>
          </w:p>
          <w:p w14:paraId="10EBB18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 _____________</w:t>
            </w:r>
          </w:p>
          <w:p w14:paraId="3D05E68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66A81A5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5EFC6949" w14:textId="77777777" w:rsidR="0062765F" w:rsidRPr="0062765F" w:rsidRDefault="0062765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ase study report and oral presentation</w:t>
            </w:r>
          </w:p>
          <w:p w14:paraId="14600743" w14:textId="77777777" w:rsidR="0062765F" w:rsidRPr="0062765F" w:rsidRDefault="0062765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 xml:space="preserve">Nutrition skills I &amp; II </w:t>
            </w:r>
          </w:p>
          <w:p w14:paraId="430364D7" w14:textId="77777777" w:rsidR="0062765F" w:rsidRPr="0062765F" w:rsidRDefault="0062765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Nutrition-focused physical exam</w:t>
            </w:r>
          </w:p>
        </w:tc>
        <w:tc>
          <w:tcPr>
            <w:tcW w:w="128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5B3A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63F8B914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chool</w:t>
            </w:r>
          </w:p>
          <w:p w14:paraId="57E11B9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acute care</w:t>
            </w:r>
          </w:p>
          <w:p w14:paraId="71EC5C3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hab / long-term care</w:t>
            </w:r>
          </w:p>
          <w:p w14:paraId="139A036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 __________</w:t>
            </w:r>
          </w:p>
          <w:p w14:paraId="1680FEB4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DB7FE07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operation</w:t>
            </w:r>
          </w:p>
          <w:p w14:paraId="46994D0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nventional</w:t>
            </w:r>
          </w:p>
          <w:p w14:paraId="022DC4F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ok-chill</w:t>
            </w:r>
          </w:p>
          <w:p w14:paraId="30E9F80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oom-service</w:t>
            </w:r>
          </w:p>
          <w:p w14:paraId="1ADCABD1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mmissary</w:t>
            </w:r>
          </w:p>
          <w:p w14:paraId="1EB82CC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:</w:t>
            </w:r>
          </w:p>
          <w:p w14:paraId="1A9B469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Number of employees</w:t>
            </w:r>
            <w:r w:rsidRPr="0062765F">
              <w:rPr>
                <w:rFonts w:cstheme="minorHAnsi"/>
                <w:sz w:val="20"/>
                <w:szCs w:val="20"/>
              </w:rPr>
              <w:t>/FTEs</w:t>
            </w:r>
          </w:p>
          <w:p w14:paraId="51F08080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27E805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_________ meals served daily</w:t>
            </w:r>
          </w:p>
          <w:p w14:paraId="1A0DB11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(</w:t>
            </w:r>
            <w:proofErr w:type="gramStart"/>
            <w:r w:rsidRPr="0062765F">
              <w:rPr>
                <w:rFonts w:cstheme="minorHAnsi"/>
                <w:sz w:val="20"/>
                <w:szCs w:val="20"/>
              </w:rPr>
              <w:t>minimum</w:t>
            </w:r>
            <w:proofErr w:type="gramEnd"/>
            <w:r w:rsidRPr="0062765F">
              <w:rPr>
                <w:rFonts w:cstheme="minorHAnsi"/>
                <w:sz w:val="20"/>
                <w:szCs w:val="20"/>
              </w:rPr>
              <w:t xml:space="preserve"> of 60/day)</w:t>
            </w:r>
          </w:p>
          <w:p w14:paraId="1A5091E2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FF9579B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3BA29A3E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Recipe development</w:t>
            </w:r>
          </w:p>
          <w:p w14:paraId="68041A8E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Menu development</w:t>
            </w:r>
          </w:p>
          <w:p w14:paraId="007BB838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Theme meal</w:t>
            </w:r>
          </w:p>
          <w:p w14:paraId="2556EEC6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 xml:space="preserve">Safety and sanitation </w:t>
            </w:r>
          </w:p>
          <w:p w14:paraId="1312DEC7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Employee training</w:t>
            </w:r>
          </w:p>
          <w:p w14:paraId="55F923CA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Research/productivity improvement project</w:t>
            </w:r>
          </w:p>
        </w:tc>
        <w:tc>
          <w:tcPr>
            <w:tcW w:w="11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ED403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6C784E2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chool</w:t>
            </w:r>
          </w:p>
          <w:p w14:paraId="5E5B30EB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WIC</w:t>
            </w:r>
          </w:p>
          <w:p w14:paraId="6B707FD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public health</w:t>
            </w:r>
          </w:p>
          <w:p w14:paraId="55E6089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op Extension</w:t>
            </w:r>
          </w:p>
          <w:p w14:paraId="74E56C3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NAP education</w:t>
            </w:r>
          </w:p>
          <w:p w14:paraId="20764E0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Head Start</w:t>
            </w:r>
          </w:p>
          <w:p w14:paraId="759B614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enior nutrition</w:t>
            </w:r>
          </w:p>
          <w:p w14:paraId="64F0476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employee wellness</w:t>
            </w:r>
          </w:p>
          <w:p w14:paraId="70F0D7AB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utpatient clinic</w:t>
            </w:r>
          </w:p>
          <w:p w14:paraId="628EA85D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5DDF1B2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E8E0171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 xml:space="preserve">Assignments </w:t>
            </w:r>
          </w:p>
          <w:p w14:paraId="28DA4CB4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Group teaching</w:t>
            </w:r>
          </w:p>
          <w:p w14:paraId="59BD6A95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Nutrition education / counseling</w:t>
            </w:r>
          </w:p>
          <w:p w14:paraId="52AEC41F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lient education material</w:t>
            </w:r>
          </w:p>
          <w:p w14:paraId="3AEC132E" w14:textId="4AF63F81" w:rsidR="0062765F" w:rsidRPr="0062765F" w:rsidRDefault="0062765F" w:rsidP="00830068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ommunity Needs Assessment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B1FE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of business</w:t>
            </w:r>
          </w:p>
          <w:p w14:paraId="1BC10E6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58534B6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0E81A104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1E0AD911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1362703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35835CA8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Write business plan</w:t>
            </w:r>
          </w:p>
          <w:p w14:paraId="0B866636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Develop website</w:t>
            </w:r>
          </w:p>
          <w:p w14:paraId="3E0BDC8A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Use social media</w:t>
            </w:r>
          </w:p>
          <w:p w14:paraId="68187971" w14:textId="77777777" w:rsidR="0062765F" w:rsidRPr="0062765F" w:rsidRDefault="0062765F">
            <w:pPr>
              <w:rPr>
                <w:rFonts w:cstheme="minorHAnsi"/>
                <w:b/>
                <w:i/>
                <w:sz w:val="20"/>
                <w:szCs w:val="20"/>
              </w:rPr>
            </w:pPr>
          </w:p>
          <w:p w14:paraId="0DF7BFB1" w14:textId="5D7C6550" w:rsidR="0062765F" w:rsidRPr="0062765F" w:rsidRDefault="0062765F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62765F">
              <w:rPr>
                <w:rFonts w:cstheme="minorHAnsi"/>
                <w:b/>
                <w:i/>
                <w:sz w:val="20"/>
                <w:szCs w:val="20"/>
              </w:rPr>
              <w:t>This rotation may be arranged after admission to the program.</w:t>
            </w:r>
          </w:p>
          <w:p w14:paraId="7481A26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C3FE644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A7195FF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65F" w:rsidRPr="0062765F" w14:paraId="3800276C" w14:textId="77777777" w:rsidTr="0062765F">
        <w:trPr>
          <w:trHeight w:val="20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EE0BA" w14:textId="20D46248" w:rsidR="0062765F" w:rsidRPr="0062765F" w:rsidRDefault="0062765F">
            <w:pPr>
              <w:jc w:val="center"/>
              <w:rPr>
                <w:sz w:val="20"/>
                <w:szCs w:val="20"/>
              </w:rPr>
            </w:pPr>
            <w:r w:rsidRPr="0062765F">
              <w:rPr>
                <w:sz w:val="20"/>
                <w:szCs w:val="20"/>
              </w:rPr>
              <w:t xml:space="preserve">For questions, contact the </w:t>
            </w:r>
            <w:r w:rsidR="003E5B0D">
              <w:rPr>
                <w:sz w:val="20"/>
                <w:szCs w:val="20"/>
              </w:rPr>
              <w:t xml:space="preserve">information </w:t>
            </w:r>
            <w:r w:rsidRPr="0062765F">
              <w:rPr>
                <w:sz w:val="20"/>
                <w:szCs w:val="20"/>
              </w:rPr>
              <w:t xml:space="preserve">director at </w:t>
            </w:r>
            <w:hyperlink r:id="rId7" w:history="1">
              <w:r w:rsidR="0029459E" w:rsidRPr="00A406CF">
                <w:rPr>
                  <w:rStyle w:val="Hyperlink"/>
                  <w:sz w:val="20"/>
                  <w:szCs w:val="20"/>
                </w:rPr>
                <w:t>KADDI@consultingdietitians.com</w:t>
              </w:r>
            </w:hyperlink>
            <w:r w:rsidRPr="0062765F">
              <w:rPr>
                <w:sz w:val="20"/>
                <w:szCs w:val="20"/>
              </w:rPr>
              <w:t xml:space="preserve"> or 918-574-8598</w:t>
            </w:r>
          </w:p>
        </w:tc>
      </w:tr>
    </w:tbl>
    <w:p w14:paraId="735218B9" w14:textId="7189BEBA" w:rsidR="00897EA0" w:rsidRDefault="00897EA0"/>
    <w:sectPr w:rsidR="00897EA0" w:rsidSect="00830068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92841"/>
    <w:multiLevelType w:val="hybridMultilevel"/>
    <w:tmpl w:val="1390D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9119B6"/>
    <w:multiLevelType w:val="hybridMultilevel"/>
    <w:tmpl w:val="270C5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7A30191"/>
    <w:multiLevelType w:val="hybridMultilevel"/>
    <w:tmpl w:val="9DB22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0D43FF"/>
    <w:multiLevelType w:val="hybridMultilevel"/>
    <w:tmpl w:val="B3344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4138377">
    <w:abstractNumId w:val="1"/>
  </w:num>
  <w:num w:numId="2" w16cid:durableId="1830171975">
    <w:abstractNumId w:val="0"/>
  </w:num>
  <w:num w:numId="3" w16cid:durableId="1163199693">
    <w:abstractNumId w:val="3"/>
  </w:num>
  <w:num w:numId="4" w16cid:durableId="1479224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tTQ1NzQyMzc3M7FQ0lEKTi0uzszPAykwqgUAW6x7PiwAAAA="/>
  </w:docVars>
  <w:rsids>
    <w:rsidRoot w:val="0062765F"/>
    <w:rsid w:val="0029459E"/>
    <w:rsid w:val="003E5B0D"/>
    <w:rsid w:val="00626000"/>
    <w:rsid w:val="0062765F"/>
    <w:rsid w:val="00830068"/>
    <w:rsid w:val="00897EA0"/>
    <w:rsid w:val="009C5290"/>
    <w:rsid w:val="009E4AE0"/>
    <w:rsid w:val="00AB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8CEFA"/>
  <w15:chartTrackingRefBased/>
  <w15:docId w15:val="{1E3C4537-DEA0-4E93-B36B-15213218B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6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765F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2765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5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1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DDI@consultingdietitian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DDI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allgren-Tillery</dc:creator>
  <cp:keywords/>
  <dc:description/>
  <cp:lastModifiedBy>Sara Hallgren-Tillery</cp:lastModifiedBy>
  <cp:revision>3</cp:revision>
  <dcterms:created xsi:type="dcterms:W3CDTF">2023-01-17T20:09:00Z</dcterms:created>
  <dcterms:modified xsi:type="dcterms:W3CDTF">2023-01-18T14:26:00Z</dcterms:modified>
</cp:coreProperties>
</file>